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9AB" w:rsidRPr="00BF3D60" w:rsidRDefault="009D5D71" w:rsidP="00AD39AB">
      <w:pPr>
        <w:jc w:val="center"/>
        <w:rPr>
          <w:b/>
        </w:rPr>
      </w:pPr>
      <w:r>
        <w:rPr>
          <w:b/>
        </w:rPr>
        <w:t>CS345 – Lab2</w:t>
      </w:r>
      <w:r w:rsidR="00AD39AB" w:rsidRPr="00BF3D60">
        <w:rPr>
          <w:b/>
        </w:rPr>
        <w:t xml:space="preserve"> – Graph Annotation</w:t>
      </w:r>
    </w:p>
    <w:p w:rsidR="00AD39AB" w:rsidRDefault="009D5D71" w:rsidP="00AD39AB">
      <w:r>
        <w:t>Enhance your Lab1</w:t>
      </w:r>
      <w:r w:rsidR="00865DF0">
        <w:t xml:space="preserve"> graphing program</w:t>
      </w:r>
      <w:r w:rsidR="00BF3D60">
        <w:t xml:space="preserve"> to</w:t>
      </w:r>
      <w:r w:rsidR="00AD39AB">
        <w:t xml:space="preserve"> provide annotations to your graph.  The annotations should include:</w:t>
      </w:r>
    </w:p>
    <w:p w:rsidR="00DF3447" w:rsidRDefault="00DF3447" w:rsidP="00DF3447">
      <w:pPr>
        <w:pStyle w:val="ListParagraph"/>
        <w:numPr>
          <w:ilvl w:val="0"/>
          <w:numId w:val="3"/>
        </w:numPr>
      </w:pPr>
      <w:r>
        <w:t>Labels for tick mark</w:t>
      </w:r>
    </w:p>
    <w:p w:rsidR="00AD39AB" w:rsidRDefault="00AD39AB" w:rsidP="00DF3447">
      <w:pPr>
        <w:pStyle w:val="ListParagraph"/>
        <w:numPr>
          <w:ilvl w:val="1"/>
          <w:numId w:val="3"/>
        </w:numPr>
      </w:pPr>
      <w:r>
        <w:t>Tick mark</w:t>
      </w:r>
      <w:r w:rsidR="00DF3447">
        <w:t xml:space="preserve"> labels </w:t>
      </w:r>
      <w:proofErr w:type="gramStart"/>
      <w:r w:rsidR="00DF3447">
        <w:t>should be centered</w:t>
      </w:r>
      <w:proofErr w:type="gramEnd"/>
      <w:r w:rsidR="00DF3447">
        <w:t xml:space="preserve"> next to</w:t>
      </w:r>
      <w:r>
        <w:t xml:space="preserve"> the tick marks</w:t>
      </w:r>
      <w:r w:rsidR="00DF3447">
        <w:t>.</w:t>
      </w:r>
    </w:p>
    <w:p w:rsidR="00BF3D60" w:rsidRDefault="00BF3D60" w:rsidP="00DF3447">
      <w:pPr>
        <w:pStyle w:val="ListParagraph"/>
        <w:numPr>
          <w:ilvl w:val="0"/>
          <w:numId w:val="3"/>
        </w:numPr>
      </w:pPr>
      <w:proofErr w:type="gramStart"/>
      <w:r>
        <w:t>x-axis</w:t>
      </w:r>
      <w:proofErr w:type="gramEnd"/>
      <w:r>
        <w:t xml:space="preserve"> label – A title or description of the horizontal dimension.  The x-axis label </w:t>
      </w:r>
      <w:proofErr w:type="gramStart"/>
      <w:r>
        <w:t>should be printed</w:t>
      </w:r>
      <w:proofErr w:type="gramEnd"/>
      <w:r>
        <w:t xml:space="preserve"> horizontally at the bottom of the graph.</w:t>
      </w:r>
    </w:p>
    <w:p w:rsidR="009D5D71" w:rsidRDefault="00BF3D60" w:rsidP="00DF3447">
      <w:pPr>
        <w:pStyle w:val="ListParagraph"/>
        <w:numPr>
          <w:ilvl w:val="0"/>
          <w:numId w:val="3"/>
        </w:numPr>
      </w:pPr>
      <w:proofErr w:type="gramStart"/>
      <w:r>
        <w:t>y-axis</w:t>
      </w:r>
      <w:proofErr w:type="gramEnd"/>
      <w:r>
        <w:t xml:space="preserve"> label – A title of description of the vertical dimension.  The y-axis label </w:t>
      </w:r>
      <w:proofErr w:type="gramStart"/>
      <w:r>
        <w:t>should be printed</w:t>
      </w:r>
      <w:proofErr w:type="gramEnd"/>
      <w:r>
        <w:t xml:space="preserve"> vertically, along the left side of the graph.</w:t>
      </w:r>
    </w:p>
    <w:p w:rsidR="00AD39AB" w:rsidRDefault="00AD39AB" w:rsidP="00AD39AB">
      <w:r>
        <w:t>Provide a dialog box</w:t>
      </w:r>
      <w:r w:rsidR="00DF3447">
        <w:t xml:space="preserve"> that </w:t>
      </w:r>
      <w:proofErr w:type="gramStart"/>
      <w:r w:rsidR="00DF3447">
        <w:t>is invoked</w:t>
      </w:r>
      <w:proofErr w:type="gramEnd"/>
      <w:r w:rsidR="00DF3447">
        <w:t xml:space="preserve"> using a drop-down menu </w:t>
      </w:r>
      <w:bookmarkStart w:id="0" w:name="_GoBack"/>
      <w:bookmarkEnd w:id="0"/>
      <w:r>
        <w:t>to request the following information: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start tick mark for x-axis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end tick mark for x-axis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distance between x-axis tic marks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start tick mark for y-axis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end tick mark for y-axis</w:t>
      </w:r>
    </w:p>
    <w:p w:rsidR="00AD39AB" w:rsidRDefault="00AD39AB" w:rsidP="006A778C">
      <w:pPr>
        <w:pStyle w:val="ListParagraph"/>
        <w:numPr>
          <w:ilvl w:val="0"/>
          <w:numId w:val="1"/>
        </w:numPr>
      </w:pPr>
      <w:r>
        <w:t>distance between y-axis tic marks</w:t>
      </w:r>
    </w:p>
    <w:p w:rsidR="00BF3D60" w:rsidRDefault="00BF3D60" w:rsidP="006A778C">
      <w:pPr>
        <w:pStyle w:val="ListParagraph"/>
        <w:numPr>
          <w:ilvl w:val="0"/>
          <w:numId w:val="1"/>
        </w:numPr>
      </w:pPr>
      <w:r>
        <w:t>X-axis Label</w:t>
      </w:r>
    </w:p>
    <w:p w:rsidR="00BF3D60" w:rsidRDefault="00BF3D60" w:rsidP="006A778C">
      <w:pPr>
        <w:pStyle w:val="ListParagraph"/>
        <w:numPr>
          <w:ilvl w:val="0"/>
          <w:numId w:val="1"/>
        </w:numPr>
      </w:pPr>
      <w:r>
        <w:t>Y-axis Label</w:t>
      </w:r>
    </w:p>
    <w:p w:rsidR="009D5D71" w:rsidRDefault="009D5D71" w:rsidP="006A778C">
      <w:pPr>
        <w:pStyle w:val="ListParagraph"/>
        <w:numPr>
          <w:ilvl w:val="0"/>
          <w:numId w:val="1"/>
        </w:numPr>
      </w:pPr>
      <w:r>
        <w:t>caption for the graph</w:t>
      </w:r>
    </w:p>
    <w:p w:rsidR="00AD39AB" w:rsidRDefault="00AD39AB" w:rsidP="00AD39AB">
      <w:r>
        <w:t>Prior to receiving the above user input, the program will display the data with/tick marks for the first and last data point on each of the axes.</w:t>
      </w:r>
    </w:p>
    <w:p w:rsidR="006A778C" w:rsidRPr="006A778C" w:rsidRDefault="006A778C" w:rsidP="00AD39AB">
      <w:pPr>
        <w:rPr>
          <w:b/>
        </w:rPr>
      </w:pPr>
      <w:r w:rsidRPr="006A778C">
        <w:rPr>
          <w:b/>
        </w:rPr>
        <w:t>Additional Enhancements</w:t>
      </w:r>
    </w:p>
    <w:p w:rsidR="006A778C" w:rsidRDefault="006A778C" w:rsidP="006A778C">
      <w:pPr>
        <w:pStyle w:val="ListParagraph"/>
        <w:numPr>
          <w:ilvl w:val="0"/>
          <w:numId w:val="2"/>
        </w:numPr>
      </w:pPr>
      <w:r>
        <w:t>Use the mouse wheel to zoom in and out.</w:t>
      </w:r>
    </w:p>
    <w:p w:rsidR="00DF3447" w:rsidRDefault="006A778C" w:rsidP="00F10B73">
      <w:pPr>
        <w:pStyle w:val="ListParagraph"/>
        <w:numPr>
          <w:ilvl w:val="0"/>
          <w:numId w:val="2"/>
        </w:numPr>
      </w:pPr>
      <w:r>
        <w:t xml:space="preserve">Drag with the left mouse button down to move the position of the graph.   </w:t>
      </w:r>
    </w:p>
    <w:p w:rsidR="006A778C" w:rsidRDefault="006A778C" w:rsidP="00F10B73">
      <w:pPr>
        <w:pStyle w:val="ListParagraph"/>
        <w:numPr>
          <w:ilvl w:val="0"/>
          <w:numId w:val="2"/>
        </w:numPr>
      </w:pPr>
      <w:r>
        <w:t>Print the graph</w:t>
      </w:r>
    </w:p>
    <w:p w:rsidR="00DF3447" w:rsidRDefault="00DF3447" w:rsidP="00DF3447">
      <w:pPr>
        <w:pStyle w:val="ListParagraph"/>
        <w:numPr>
          <w:ilvl w:val="1"/>
          <w:numId w:val="2"/>
        </w:numPr>
      </w:pPr>
      <w:r>
        <w:t>Print the graph as it is displayed on the monitor</w:t>
      </w:r>
    </w:p>
    <w:sectPr w:rsidR="00DF3447" w:rsidSect="00D67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F422C"/>
    <w:multiLevelType w:val="hybridMultilevel"/>
    <w:tmpl w:val="A2D4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01AFD"/>
    <w:multiLevelType w:val="hybridMultilevel"/>
    <w:tmpl w:val="338E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E5922"/>
    <w:multiLevelType w:val="hybridMultilevel"/>
    <w:tmpl w:val="854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zc0MzMwtjQ3tDRU0lEKTi0uzszPAykwrAUAe8USuiwAAAA="/>
  </w:docVars>
  <w:rsids>
    <w:rsidRoot w:val="00AD39AB"/>
    <w:rsid w:val="000E0ED6"/>
    <w:rsid w:val="006A778C"/>
    <w:rsid w:val="00865DF0"/>
    <w:rsid w:val="009D5D71"/>
    <w:rsid w:val="00AD39AB"/>
    <w:rsid w:val="00BB3101"/>
    <w:rsid w:val="00BF3D60"/>
    <w:rsid w:val="00D67D81"/>
    <w:rsid w:val="00DF3447"/>
    <w:rsid w:val="00E6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606CF"/>
  <w15:docId w15:val="{8E0162D5-C9FA-403E-9610-0223A6886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nchburg College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 Ribler</dc:creator>
  <cp:lastModifiedBy>Randy Ribler</cp:lastModifiedBy>
  <cp:revision>2</cp:revision>
  <dcterms:created xsi:type="dcterms:W3CDTF">2017-02-28T15:58:00Z</dcterms:created>
  <dcterms:modified xsi:type="dcterms:W3CDTF">2017-02-28T15:58:00Z</dcterms:modified>
</cp:coreProperties>
</file>